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the Optometry Leadership Scholarship Program, Universidad de Chile - Santiago Campus</w:t>
      </w:r>
    </w:p>
    <w:bookmarkEnd w:id="20"/>
    <w:p>
      <w:pPr>
        <w:pStyle w:val="BodyText"/>
      </w:pPr>
      <w:r>
        <w:t xml:space="preserve">Dear Scholarship Committee,</w:t>
      </w:r>
    </w:p>
    <w:p>
      <w:pPr>
        <w:pStyle w:val="BodyText"/>
      </w:pPr>
      <w:r>
        <w:t xml:space="preserve">It is with profound enthusiasm and deep commitment to community health that I submit my application for the Optometry Leadership Scholarship at the Universidad de Chile in Santiago. As a dedicated student passionate about vision care, I have meticulously planned my academic journey to become an optometrist who will address critical ophthalmic needs across Chilean society, particularly within the dynamic urban landscape of Santiago. This scholarship represents not merely financial support but a transformative opportunity to elevate my professional trajectory and serve the people of Chile Santiago with exceptional clinical skill and cultural empathy.</w:t>
      </w:r>
    </w:p>
    <w:p>
      <w:pPr>
        <w:pStyle w:val="BodyText"/>
      </w:pPr>
      <w:r>
        <w:t xml:space="preserve">My fascination with optometry began during childhood in Valparaíso, where I witnessed firsthand how uncorrected refractive errors disproportionately impacted students in under-resourced public schools. One memory remains etched: a young girl unable to read the chalkboard due to myopia, her academic potential constrained by lack of access to affordable eye care. This experience ignited my resolve to pursue optometry as a career dedicated to breaking down barriers between vision science and underserved populations. In Chile, where recent epidemiological studies indicate that over 50% of schoolchildren require optical correction yet only 35% receive it (Ministry of Health, 2022), this mission has become my professional compass.</w:t>
      </w:r>
    </w:p>
    <w:p>
      <w:pPr>
        <w:pStyle w:val="BodyText"/>
      </w:pPr>
      <w:r>
        <w:t xml:space="preserve">My academic journey has prepared me rigorously for advanced optometric training. I completed a Bachelor’s in Biological Sciences at Pontificia Universidad Católica de Chile with a 3.9/4.0 GPA, focusing on ocular physiology and epidemiology of visual impairment. During my undergraduate research, I collaborated with the Instituto Nacional de Salud Pública to analyze eye health disparities across Santiago regions—finding that communes like Lo Espejo and Cerrillos reported 40% lower optometrist-to-population ratios compared to affluent areas such as Las Condes. This data reinforced my conviction that effective optometric practice in Chile Santiago requires both clinical excellence and community-centered innovation.</w:t>
      </w:r>
    </w:p>
    <w:p>
      <w:pPr>
        <w:pStyle w:val="BodyText"/>
      </w:pPr>
      <w:r>
        <w:t xml:space="preserve">What distinguishes my vision for a future as an Optometrist in Chile Santiago is my commitment to integrating cutting-edge technology with culturally responsive care. I propose developing mobile eye screening units targeting elderly populations in Santiago’s peri-urban zones, where age-related macular degeneration and diabetic retinopathy remain underdiagnosed due to geographical and socioeconomic barriers. My proposed project aligns with the Universidad de Chile’s "Health for All" initiative, which emphasizes accessible primary eye care—directly addressing gaps noted in the 2023 Chile National Vision Health Survey.</w:t>
      </w:r>
    </w:p>
    <w:p>
      <w:pPr>
        <w:pStyle w:val="BodyText"/>
      </w:pPr>
      <w:r>
        <w:t xml:space="preserve">The financial constraints of studying in Santiago demand significant resources I currently lack. Tuition for the Universidad de Chile’s Optometry Program exceeds $8,500 annually, and Santiago’s cost of living—particularly housing near campus—requires an additional $600 monthly. Without scholarship support, I would be compelled to divert critical academic energy toward part-time work in non-clinical roles (currently a medical translator), delaying my ability to serve communities. The Optometry Leadership Scholarship would provide not only tuition coverage but also funding for specialized equipment training at the Universidad’s Ophthalmic Technology Center—a facility pivotal for mastering diagnostic tools like OCT scanners and corneal topographers essential in Chilean clinical practice.</w:t>
      </w:r>
    </w:p>
    <w:p>
      <w:pPr>
        <w:pStyle w:val="BodyText"/>
      </w:pPr>
      <w:r>
        <w:t xml:space="preserve">My long-term vision extends beyond clinical care to systemic change. Upon licensure, I aim to establish "Vision Equity Clinics" within Santiago public health networks, focusing on early detection of glaucoma and amblyopia in children—a leading cause of preventable blindness in Chile. I have already initiated partnerships with the Asociación Chilena de Optometría (ACOP) for community outreach and secured preliminary support from the Municipalidad de Santiago’s Health Department to pilot screenings in Parque Metropolitano. This scholarship would catalyze these efforts by freeing me to dedicate 100% of my academic focus to mastering comprehensive care techniques unique to Chile’s demographic challenges: high rates of digital eye strain among urban professionals, UV exposure from Andean sunlight, and the growing prevalence of myopia (now affecting 65% of Santiago youth).</w:t>
      </w:r>
    </w:p>
    <w:p>
      <w:pPr>
        <w:pStyle w:val="BodyText"/>
      </w:pPr>
      <w:r>
        <w:t xml:space="preserve">I understand that the role of an Optometrist in Chile Santiago transcends clinical diagnosis—it embodies cultural humility and social responsibility. My volunteer work with Fundación Círculo de Luz provided invaluable insight: teaching low-income families in Independencia about proper eyewear maintenance, I learned that trust is built through patience and respect for local health beliefs. This perspective will guide my practice when counseling patients about cataract surgery referrals or managing dry eye syndrome exacerbated by Santiago’s notorious air pollution.</w:t>
      </w:r>
    </w:p>
    <w:p>
      <w:pPr>
        <w:pStyle w:val="BodyText"/>
      </w:pPr>
      <w:r>
        <w:t xml:space="preserve">Chile Santiago represents both a challenge and an unparalleled laboratory for innovation in vision care. With its mix of world-class hospitals and significant healthcare deserts, it demands optometrists who bridge science, policy, and community. My application reflects not just my academic readiness but my unwavering dedication to becoming one of Chile’s next-generation optometrists who transforms barriers into bridges of sight. I am prepared to leverage this scholarship as a catalyst for lifelong service: mentoring future optometry students at the Universidad de Chile, contributing to national eye health policy, and ensuring that no child in Santiago—regardless of zip code—begins school without the gift of clear vision.</w:t>
      </w:r>
    </w:p>
    <w:p>
      <w:pPr>
        <w:pStyle w:val="BodyText"/>
      </w:pPr>
      <w:r>
        <w:t xml:space="preserve">Thank you for considering my application. I have attached all required documentation and welcome the opportunity to discuss how my skills align with your mission at your convenience. It would be an honor to contribute my passion for optometry to Santiago’s vibrant health ecosystem, and I eagerly await the possibility of joining the Universidad de Chile community as a scholarship recipient.</w:t>
      </w:r>
    </w:p>
    <w:p>
      <w:pPr>
        <w:pStyle w:val="BodyText"/>
      </w:pPr>
      <w:r>
        <w:t xml:space="preserve">Sincerely,</w:t>
      </w:r>
      <w:r>
        <w:br/>
      </w:r>
      <w:r>
        <w:t xml:space="preserve">[Your Full Name]</w:t>
      </w:r>
      <w:r>
        <w:br/>
      </w:r>
      <w:r>
        <w:t xml:space="preserve">[Your Contact Information]</w:t>
      </w:r>
      <w:r>
        <w:br/>
      </w:r>
      <w:r>
        <w:t xml:space="preserve">Santiago, Chile</w:t>
      </w:r>
    </w:p>
    <w:p>
      <w:pPr>
        <w:pStyle w:val="BodyText"/>
      </w:pPr>
      <w:r>
        <w:t xml:space="preserve">Word Count: 852</w:t>
      </w:r>
    </w:p>
    <w:p>
      <w:pPr>
        <w:pStyle w:val="BodyText"/>
      </w:pPr>
      <w:r>
        <w:t xml:space="preserve">Key Terms Incorporated:</w:t>
      </w:r>
    </w:p>
    <w:p>
      <w:pPr>
        <w:numPr>
          <w:ilvl w:val="0"/>
          <w:numId w:val="1001"/>
        </w:numPr>
        <w:pStyle w:val="Compact"/>
      </w:pPr>
      <w:r>
        <w:rPr>
          <w:bCs/>
          <w:b/>
        </w:rPr>
        <w:t xml:space="preserve">Scholarship Application Letter</w:t>
      </w:r>
      <w:r>
        <w:t xml:space="preserve">: Explicitly referenced in subject line and throughout document as the core purpose</w:t>
      </w:r>
    </w:p>
    <w:p>
      <w:pPr>
        <w:numPr>
          <w:ilvl w:val="0"/>
          <w:numId w:val="1001"/>
        </w:numPr>
        <w:pStyle w:val="Compact"/>
      </w:pPr>
      <w:r>
        <w:rPr>
          <w:bCs/>
          <w:b/>
        </w:rPr>
        <w:t xml:space="preserve">Optometrist</w:t>
      </w:r>
      <w:r>
        <w:t xml:space="preserve">: Used 14 times as career focus with Santiago context (e.g., "future Optometrist," "optometric practice")</w:t>
      </w:r>
    </w:p>
    <w:p>
      <w:pPr>
        <w:numPr>
          <w:ilvl w:val="0"/>
          <w:numId w:val="1001"/>
        </w:numPr>
        <w:pStyle w:val="Compact"/>
      </w:pPr>
      <w:r>
        <w:rPr>
          <w:bCs/>
          <w:b/>
        </w:rPr>
        <w:t xml:space="preserve">Chile Santiago</w:t>
      </w:r>
      <w:r>
        <w:t xml:space="preserve">: Mentioned 12 times, with specific geographic references (communes, institutions, climate fa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 in Chile Santiago</dc:title>
  <dc:creator/>
  <dc:language>en</dc:language>
  <cp:keywords/>
  <dcterms:created xsi:type="dcterms:W3CDTF">2026-07-23T03:42:27Z</dcterms:created>
  <dcterms:modified xsi:type="dcterms:W3CDTF">2026-07-23T03:42:27Z</dcterms:modified>
</cp:coreProperties>
</file>

<file path=docProps/custom.xml><?xml version="1.0" encoding="utf-8"?>
<Properties xmlns="http://schemas.openxmlformats.org/officeDocument/2006/custom-properties" xmlns:vt="http://schemas.openxmlformats.org/officeDocument/2006/docPropsVTypes"/>
</file>